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0524E460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, </w:t>
      </w:r>
      <w:r w:rsidR="006B0E7A">
        <w:t xml:space="preserve">and </w:t>
      </w:r>
      <w:r w:rsidRPr="00602ECE">
        <w:t>checking the information is secured and correct. Dealing with customers who need help with orders placed and/or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226C075B" w:rsidR="001A11C9" w:rsidRPr="00B50B02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</w:t>
            </w:r>
            <w:r w:rsidR="0080166C">
              <w:rPr>
                <w:rFonts w:asciiTheme="majorHAnsi" w:hAnsiTheme="majorHAnsi" w:cstheme="majorHAnsi"/>
              </w:rPr>
              <w:t>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7FF533CC" w14:textId="5B16CE61" w:rsidR="000974A0" w:rsidRPr="00AA7353" w:rsidRDefault="000974A0" w:rsidP="000974A0">
      <w:pPr>
        <w:rPr>
          <w:b/>
          <w:bCs/>
        </w:rPr>
      </w:pPr>
      <w:r w:rsidRPr="000974A0">
        <w:rPr>
          <w:b/>
          <w:bCs/>
        </w:rPr>
        <w:t>Unadat</w:t>
      </w:r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Pr="00AA7353">
        <w:rPr>
          <w:b/>
          <w:bCs/>
        </w:rPr>
        <w:t>Software Engineer Intern</w:t>
      </w:r>
    </w:p>
    <w:p w14:paraId="60E58624" w14:textId="2FB5AF43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Unadat. Managed </w:t>
      </w:r>
      <w:r w:rsidR="000A7441" w:rsidRPr="000A7441">
        <w:t>a cross-functional team to develop a dark mode for the Unadat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>in devising and user testing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77924985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 mail-in prizes that they one, and/or merchandise they brought from the website</w:t>
      </w:r>
      <w:r w:rsidR="00004906">
        <w:t xml:space="preserve"> or on call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66238E29" w14:textId="4CD696DD" w:rsidR="00F233FC" w:rsidRPr="00DE2E35" w:rsidRDefault="00F233FC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the social media from February to May</w:t>
      </w:r>
    </w:p>
    <w:p w14:paraId="1E778DE5" w14:textId="77777777" w:rsidR="00DE2E35" w:rsidRPr="000974A0" w:rsidRDefault="00DE2E35" w:rsidP="00DE2E35">
      <w:pPr>
        <w:shd w:val="clear" w:color="auto" w:fill="F2F2F2" w:themeFill="background1" w:themeFillShade="F2"/>
        <w:spacing w:after="0" w:line="240" w:lineRule="auto"/>
        <w:jc w:val="both"/>
      </w:pPr>
      <w:bookmarkStart w:id="2" w:name="_Hlk106111767"/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lastRenderedPageBreak/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3B96116A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87060B" w:rsidRPr="0087060B">
        <w:t>Distributed the Newspaper to the boroughs of New York</w:t>
      </w:r>
      <w:r w:rsidR="0087060B">
        <w:t xml:space="preserve"> using email and/or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43828715" w14:textId="56CA4497" w:rsidR="00EF7196" w:rsidRDefault="0087060B" w:rsidP="0087060B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21B23BBC" w14:textId="77777777" w:rsidR="00C8745C" w:rsidRPr="000974A0" w:rsidRDefault="00C8745C" w:rsidP="00C8745C">
      <w:pPr>
        <w:shd w:val="clear" w:color="auto" w:fill="F2F2F2" w:themeFill="background1" w:themeFillShade="F2"/>
        <w:spacing w:after="0" w:line="240" w:lineRule="auto"/>
        <w:jc w:val="both"/>
      </w:pP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788AD964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making sure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7AE421DD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>Reported to the site provider. Learned about how Adobe products operated and assisted other students with any issues that arise when operating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614E610F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. Support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77777777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>Bachelor's Degree, Multimedia Computing and Computer Science</w:t>
      </w:r>
      <w:r>
        <w:rPr>
          <w:bCs/>
        </w:rPr>
        <w:t xml:space="preserve"> - </w:t>
      </w:r>
      <w:r w:rsidRPr="00093F13">
        <w:rPr>
          <w:bCs/>
        </w:rPr>
        <w:t>Brooklyn College, Brooklyn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77777777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1F9250A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 xml:space="preserve">Technical Career Institute, Manhattan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r w:rsidR="00093F13" w:rsidRPr="00093F13">
        <w:rPr>
          <w:bCs/>
        </w:rPr>
        <w:t>Bramson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9CF89" w14:textId="77777777" w:rsidR="001412B3" w:rsidRDefault="001412B3" w:rsidP="00CC5704">
      <w:pPr>
        <w:spacing w:after="0" w:line="240" w:lineRule="auto"/>
      </w:pPr>
      <w:r>
        <w:separator/>
      </w:r>
    </w:p>
  </w:endnote>
  <w:endnote w:type="continuationSeparator" w:id="0">
    <w:p w14:paraId="56A70B34" w14:textId="77777777" w:rsidR="001412B3" w:rsidRDefault="001412B3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7556F" w14:textId="77777777" w:rsidR="001412B3" w:rsidRDefault="001412B3" w:rsidP="00CC5704">
      <w:pPr>
        <w:spacing w:after="0" w:line="240" w:lineRule="auto"/>
      </w:pPr>
      <w:r>
        <w:separator/>
      </w:r>
    </w:p>
  </w:footnote>
  <w:footnote w:type="continuationSeparator" w:id="0">
    <w:p w14:paraId="3AF101CF" w14:textId="77777777" w:rsidR="001412B3" w:rsidRDefault="001412B3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NK8FAJ/1PSAtAAAA"/>
  </w:docVars>
  <w:rsids>
    <w:rsidRoot w:val="00C12250"/>
    <w:rsid w:val="00004906"/>
    <w:rsid w:val="00010018"/>
    <w:rsid w:val="000216D1"/>
    <w:rsid w:val="0006540B"/>
    <w:rsid w:val="00093F13"/>
    <w:rsid w:val="00095FFE"/>
    <w:rsid w:val="000974A0"/>
    <w:rsid w:val="000A7441"/>
    <w:rsid w:val="000E6C0F"/>
    <w:rsid w:val="001412B3"/>
    <w:rsid w:val="00194F27"/>
    <w:rsid w:val="001A0192"/>
    <w:rsid w:val="001A11C9"/>
    <w:rsid w:val="001B23A0"/>
    <w:rsid w:val="001C3C64"/>
    <w:rsid w:val="001E28CC"/>
    <w:rsid w:val="001F37EC"/>
    <w:rsid w:val="00207EAC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57471"/>
    <w:rsid w:val="00361C10"/>
    <w:rsid w:val="0038438D"/>
    <w:rsid w:val="00422045"/>
    <w:rsid w:val="004B3EDE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6F7892"/>
    <w:rsid w:val="00705B38"/>
    <w:rsid w:val="00732153"/>
    <w:rsid w:val="00740505"/>
    <w:rsid w:val="00756B69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924D01"/>
    <w:rsid w:val="00945981"/>
    <w:rsid w:val="00981A9D"/>
    <w:rsid w:val="009D46AE"/>
    <w:rsid w:val="00A00D35"/>
    <w:rsid w:val="00A03CC1"/>
    <w:rsid w:val="00A31821"/>
    <w:rsid w:val="00A54EF0"/>
    <w:rsid w:val="00AA7353"/>
    <w:rsid w:val="00AF1D28"/>
    <w:rsid w:val="00B34EEA"/>
    <w:rsid w:val="00B572EB"/>
    <w:rsid w:val="00BC1BC6"/>
    <w:rsid w:val="00C12250"/>
    <w:rsid w:val="00C4428B"/>
    <w:rsid w:val="00C756B2"/>
    <w:rsid w:val="00C8745C"/>
    <w:rsid w:val="00CC5704"/>
    <w:rsid w:val="00CD3009"/>
    <w:rsid w:val="00D11709"/>
    <w:rsid w:val="00D2752F"/>
    <w:rsid w:val="00D7454E"/>
    <w:rsid w:val="00D85211"/>
    <w:rsid w:val="00DA21DA"/>
    <w:rsid w:val="00DE2E35"/>
    <w:rsid w:val="00DF6E8F"/>
    <w:rsid w:val="00E54422"/>
    <w:rsid w:val="00ED1E47"/>
    <w:rsid w:val="00EF7196"/>
    <w:rsid w:val="00F233FC"/>
    <w:rsid w:val="00F42BA5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744</Words>
  <Characters>424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85</cp:revision>
  <cp:lastPrinted>2022-06-19T20:43:00Z</cp:lastPrinted>
  <dcterms:created xsi:type="dcterms:W3CDTF">2022-06-13T22:19:00Z</dcterms:created>
  <dcterms:modified xsi:type="dcterms:W3CDTF">2022-07-28T01:28:00Z</dcterms:modified>
</cp:coreProperties>
</file>